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538026" w14:textId="77777777" w:rsidR="006A107E" w:rsidRPr="006E38D5" w:rsidRDefault="006A107E" w:rsidP="006A107E">
      <w:pPr>
        <w:rPr>
          <w:b/>
          <w:lang w:val="ro-RO"/>
        </w:rPr>
      </w:pPr>
      <w:r w:rsidRPr="006E38D5">
        <w:rPr>
          <w:b/>
          <w:lang w:val="ro-RO"/>
        </w:rPr>
        <w:t>Anexa nr. 1</w:t>
      </w:r>
    </w:p>
    <w:p w14:paraId="4368299D" w14:textId="77777777" w:rsidR="006A107E" w:rsidRPr="006A107E" w:rsidRDefault="006A107E" w:rsidP="006A107E">
      <w:pPr>
        <w:jc w:val="center"/>
        <w:rPr>
          <w:b/>
          <w:bCs/>
          <w:lang w:val="ro-RO"/>
        </w:rPr>
      </w:pPr>
      <w:r w:rsidRPr="006A107E">
        <w:rPr>
          <w:b/>
          <w:bCs/>
          <w:lang w:val="ro-RO"/>
        </w:rPr>
        <w:t>SCRISOARE DE INTENȚIE</w:t>
      </w:r>
    </w:p>
    <w:p w14:paraId="0E1156E3" w14:textId="13039A16" w:rsidR="006A107E" w:rsidRPr="006E38D5" w:rsidRDefault="006A107E" w:rsidP="006A107E">
      <w:pPr>
        <w:jc w:val="both"/>
        <w:rPr>
          <w:lang w:val="ro-RO"/>
        </w:rPr>
      </w:pPr>
      <w:r w:rsidRPr="006E38D5">
        <w:rPr>
          <w:lang w:val="ro-RO"/>
        </w:rPr>
        <w:t>Pentru participarea ca partener în cadrul proiectului</w:t>
      </w:r>
      <w:bookmarkStart w:id="0" w:name="_Hlk65667851"/>
      <w:r w:rsidR="00A2059E" w:rsidRPr="00A2059E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Dezvoltarea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unui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model de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prevenție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și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intervenție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inovativ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pentru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pacienții</w:t>
      </w:r>
      <w:proofErr w:type="spellEnd"/>
      <w:r w:rsidR="00A2059E" w:rsidRPr="005C3CA2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A2059E" w:rsidRPr="005C3CA2">
        <w:rPr>
          <w:rFonts w:cstheme="minorHAnsi"/>
          <w:i/>
          <w:iCs/>
          <w:sz w:val="20"/>
          <w:szCs w:val="20"/>
        </w:rPr>
        <w:t>arși</w:t>
      </w:r>
      <w:bookmarkStart w:id="1" w:name="_GoBack"/>
      <w:bookmarkEnd w:id="0"/>
      <w:bookmarkEnd w:id="1"/>
      <w:proofErr w:type="spellEnd"/>
      <w:r w:rsidRPr="006E38D5">
        <w:rPr>
          <w:lang w:val="ro-RO"/>
        </w:rPr>
        <w:t>, ce urmează a fi depus spre finanțare în cadrul Granturileor SEE 2014-2021 Provocări în sănătatea publică la nivel European, Apel deschis de propuneri de proiecte nr. 1 „Îmbunătățirea accesului la serviciile de sănătate pentru grupurile vulnerabile, inclusiv Romii”, ce urmează a fi depus de către ……………………………………………………………………………………………………………………………………………………………. În urma anunțului dumneavoastră privind încheierea unui Acord de Parteneriat cu entităţi de drept public sau privat, pentru depunerea unor cereri de finanțare pe Apelul nr. 1 „Îmbunătățirea accesului la serviciile de sănătate pentru grupurile vulnerabile, inclusiv Romii”, (denumirea organizației)</w:t>
      </w:r>
    </w:p>
    <w:p w14:paraId="4A3EF6B1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îşi exprimă intenția de a participa ca partener în cadrul proiectului.</w:t>
      </w:r>
    </w:p>
    <w:p w14:paraId="6C8AAEED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Organizația este interesată să se implice în următoarele activități:</w:t>
      </w:r>
    </w:p>
    <w:p w14:paraId="1F65B701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- ………………..</w:t>
      </w:r>
    </w:p>
    <w:p w14:paraId="1C2A736A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- ……………………</w:t>
      </w:r>
    </w:p>
    <w:p w14:paraId="239A5904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Precizăm că ___________________________(denumirea organizației) se încadrează în categoriile de solicitanți/parteneri eligibili, conform Ghidului aplicantului.</w:t>
      </w:r>
    </w:p>
    <w:p w14:paraId="7355A812" w14:textId="77777777" w:rsidR="006A107E" w:rsidRPr="006E38D5" w:rsidRDefault="006A107E" w:rsidP="006A107E">
      <w:pPr>
        <w:jc w:val="both"/>
        <w:rPr>
          <w:lang w:val="ro-RO"/>
        </w:rPr>
      </w:pPr>
      <w:r w:rsidRPr="006E38D5">
        <w:rPr>
          <w:lang w:val="ro-RO"/>
        </w:rPr>
        <w:t>De asemenea, precizăm că organizația noastră a acumulat experiență în domeniul la care se referă tema proiectului, dispune de personal specializat şi de resurse material pentru implementarea activităților unui asemenea proiect. Declar pe proprie răspundere că:</w:t>
      </w:r>
    </w:p>
    <w:p w14:paraId="381DAE87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A. Nu suntem subiect al unui conflict de interese</w:t>
      </w:r>
    </w:p>
    <w:p w14:paraId="65BD51C6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B. Nu figuram in evidențele fiscale cu restanțe la plata impozitelor, taxelor, contribuțiilor sociale şi nu avem datorii fiscale</w:t>
      </w:r>
    </w:p>
    <w:p w14:paraId="2AF705E1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Având în vedere cele prezentate, vă rugăm să acceptați ca organizația noastră să devină partener în cadrul unui proiect cu tema şi activitățile menționate.</w:t>
      </w:r>
    </w:p>
    <w:p w14:paraId="493A21F5" w14:textId="77777777" w:rsidR="006A107E" w:rsidRPr="006E38D5" w:rsidRDefault="006A107E" w:rsidP="006A107E">
      <w:pPr>
        <w:rPr>
          <w:lang w:val="ro-RO"/>
        </w:rPr>
      </w:pPr>
    </w:p>
    <w:p w14:paraId="563590C4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Numele şi prenumele reprezentantului legal: …………………………</w:t>
      </w:r>
    </w:p>
    <w:p w14:paraId="5FFF8418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Data …………………………………………………………………….</w:t>
      </w:r>
    </w:p>
    <w:p w14:paraId="687B8534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Semnatura reprezentant legal ………………………………………………….</w:t>
      </w:r>
    </w:p>
    <w:p w14:paraId="65B1F8BA" w14:textId="77777777" w:rsidR="006A107E" w:rsidRPr="006E38D5" w:rsidRDefault="006A107E" w:rsidP="006A107E">
      <w:pPr>
        <w:rPr>
          <w:lang w:val="ro-RO"/>
        </w:rPr>
      </w:pPr>
      <w:r w:rsidRPr="006E38D5">
        <w:rPr>
          <w:lang w:val="ro-RO"/>
        </w:rPr>
        <w:t>Ștampila…………………………….</w:t>
      </w:r>
    </w:p>
    <w:p w14:paraId="2AF6BB99" w14:textId="77777777" w:rsidR="003B21C4" w:rsidRDefault="003B21C4"/>
    <w:sectPr w:rsidR="003B21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TUzMDYytrAwNjZW0lEKTi0uzszPAykwrAUAYWx1JCwAAAA="/>
  </w:docVars>
  <w:rsids>
    <w:rsidRoot w:val="006A107E"/>
    <w:rsid w:val="003B21C4"/>
    <w:rsid w:val="00620DF4"/>
    <w:rsid w:val="006A107E"/>
    <w:rsid w:val="00A2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66D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10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10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2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alina Argaseala</dc:creator>
  <cp:keywords/>
  <dc:description/>
  <cp:lastModifiedBy>RWS_1</cp:lastModifiedBy>
  <cp:revision>2</cp:revision>
  <dcterms:created xsi:type="dcterms:W3CDTF">2021-03-03T11:46:00Z</dcterms:created>
  <dcterms:modified xsi:type="dcterms:W3CDTF">2021-03-04T08:14:00Z</dcterms:modified>
</cp:coreProperties>
</file>